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287CB3" w14:textId="0505BACA" w:rsidR="00B76B54" w:rsidRPr="00825364" w:rsidRDefault="00825364" w:rsidP="00825364">
      <w:pPr>
        <w:pBdr>
          <w:bottom w:val="single" w:sz="4" w:space="1" w:color="auto"/>
        </w:pBd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Řízení softwarových projektů, </w:t>
      </w:r>
      <w:r w:rsidR="00B76B54" w:rsidRPr="00825364">
        <w:rPr>
          <w:b/>
          <w:sz w:val="24"/>
          <w:szCs w:val="24"/>
        </w:rPr>
        <w:t>formulář pro hodnotitele</w:t>
      </w:r>
    </w:p>
    <w:p w14:paraId="204496C7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0259092B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Poznámky:</w:t>
      </w:r>
    </w:p>
    <w:p w14:paraId="2CC164EE" w14:textId="77777777" w:rsidR="00B76B54" w:rsidRPr="00020475" w:rsidRDefault="00B76B54" w:rsidP="00020475">
      <w:pPr>
        <w:pStyle w:val="Odstavecseseznamem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 je realizováno stupnicí 1 až 5 s významem jako ve škole.</w:t>
      </w:r>
    </w:p>
    <w:p w14:paraId="1249BBAF" w14:textId="77777777" w:rsidR="00B76B54" w:rsidRPr="00020475" w:rsidRDefault="00B76B54" w:rsidP="00020475">
      <w:pPr>
        <w:pStyle w:val="Odstavecseseznamem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e každé položce je povinný i textový komentář.</w:t>
      </w:r>
    </w:p>
    <w:p w14:paraId="31B1DC0D" w14:textId="77777777" w:rsidR="00B76B54" w:rsidRPr="00020475" w:rsidRDefault="00B76B54" w:rsidP="00020475">
      <w:pPr>
        <w:pStyle w:val="Odstavecseseznamem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Vytýkané problémy je třeba zdokumentovat, nejlépe formou kopie obrazovky společně s datem pořízení</w:t>
      </w:r>
    </w:p>
    <w:p w14:paraId="0F53B066" w14:textId="77777777" w:rsidR="00020475" w:rsidRDefault="00020475" w:rsidP="00B76B54">
      <w:pPr>
        <w:spacing w:after="0" w:line="240" w:lineRule="auto"/>
        <w:rPr>
          <w:sz w:val="20"/>
          <w:szCs w:val="20"/>
        </w:rPr>
      </w:pPr>
    </w:p>
    <w:p w14:paraId="18A2EC15" w14:textId="77777777" w:rsidR="00812C94" w:rsidRPr="00020475" w:rsidRDefault="00812C94" w:rsidP="00B76B54">
      <w:pPr>
        <w:spacing w:after="0" w:line="240" w:lineRule="auto"/>
        <w:rPr>
          <w:sz w:val="20"/>
          <w:szCs w:val="20"/>
        </w:rPr>
      </w:pPr>
    </w:p>
    <w:p w14:paraId="3D47AFDB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Úplnost podkladů</w:t>
      </w:r>
      <w:r w:rsidRPr="00020475">
        <w:rPr>
          <w:sz w:val="20"/>
          <w:szCs w:val="20"/>
        </w:rPr>
        <w:t>, předaných oponovaným týmem (pokud nejste schopni z předaných podkladů realizovat hodnocení, spojte se se zástupcem hodnoceného týmu a obratem s ním tuto situaci vyřešte).</w:t>
      </w:r>
    </w:p>
    <w:p w14:paraId="02323051" w14:textId="5B44FBC8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DC6EF4">
        <w:rPr>
          <w:sz w:val="20"/>
          <w:szCs w:val="20"/>
        </w:rPr>
        <w:t xml:space="preserve"> 3</w:t>
      </w:r>
    </w:p>
    <w:p w14:paraId="5A74390A" w14:textId="57482876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DC6EF4">
        <w:rPr>
          <w:sz w:val="20"/>
          <w:szCs w:val="20"/>
        </w:rPr>
        <w:t xml:space="preserve"> Odkaz na webovou aplikaci funguje, ale odkaz na github nikoli. Kontaktujeme jejich PO.</w:t>
      </w:r>
      <w:r w:rsidR="00176EBB">
        <w:rPr>
          <w:sz w:val="20"/>
          <w:szCs w:val="20"/>
        </w:rPr>
        <w:t xml:space="preserve"> Po kontaktování PO jsem dostal přístup do github repozitáře.</w:t>
      </w:r>
    </w:p>
    <w:p w14:paraId="37BD1585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</w:p>
    <w:p w14:paraId="6BEF5479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</w:p>
    <w:p w14:paraId="578898E5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Rozsah předané funkčnosti</w:t>
      </w:r>
      <w:r w:rsidRPr="00020475">
        <w:rPr>
          <w:sz w:val="20"/>
          <w:szCs w:val="20"/>
        </w:rPr>
        <w:t xml:space="preserve"> vzhledem k celkovému zadání</w:t>
      </w:r>
    </w:p>
    <w:p w14:paraId="2E5E7B9C" w14:textId="17541BAF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8973E1">
        <w:rPr>
          <w:sz w:val="20"/>
          <w:szCs w:val="20"/>
        </w:rPr>
        <w:t xml:space="preserve"> 2</w:t>
      </w:r>
    </w:p>
    <w:p w14:paraId="79B8D128" w14:textId="6F5C1869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8973E1">
        <w:rPr>
          <w:sz w:val="20"/>
          <w:szCs w:val="20"/>
        </w:rPr>
        <w:t xml:space="preserve"> Hlavní stránka s loginem je zprovozněna, Časopis lze stáhnout ve formátu PDF. Články lze přidávat. I recenze jdou přidávat.</w:t>
      </w:r>
    </w:p>
    <w:p w14:paraId="423CE24B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34C22D57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18523122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Uživatelská přívětivost</w:t>
      </w:r>
      <w:r w:rsidRPr="00020475">
        <w:rPr>
          <w:sz w:val="20"/>
          <w:szCs w:val="20"/>
        </w:rPr>
        <w:t xml:space="preserve"> hodnocené aplikace</w:t>
      </w:r>
    </w:p>
    <w:p w14:paraId="2433A69E" w14:textId="09B37789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8973E1">
        <w:rPr>
          <w:sz w:val="20"/>
          <w:szCs w:val="20"/>
        </w:rPr>
        <w:t xml:space="preserve"> 1</w:t>
      </w:r>
    </w:p>
    <w:p w14:paraId="6C8BB6E4" w14:textId="678590F4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8973E1">
        <w:rPr>
          <w:sz w:val="20"/>
          <w:szCs w:val="20"/>
        </w:rPr>
        <w:t xml:space="preserve"> Webová aplikace vypadá moc pěkně, s návodem se eliminuje případné počáteční zmatení.</w:t>
      </w:r>
    </w:p>
    <w:p w14:paraId="46F42B35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202A7D21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190F0B8B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Chyby</w:t>
      </w:r>
      <w:r w:rsidRPr="00020475">
        <w:rPr>
          <w:sz w:val="20"/>
          <w:szCs w:val="20"/>
        </w:rPr>
        <w:t>, zaznamenané při testování</w:t>
      </w:r>
    </w:p>
    <w:p w14:paraId="713AA1F1" w14:textId="28AE87CF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8973E1">
        <w:rPr>
          <w:sz w:val="20"/>
          <w:szCs w:val="20"/>
        </w:rPr>
        <w:t xml:space="preserve"> 2</w:t>
      </w:r>
    </w:p>
    <w:p w14:paraId="7163A192" w14:textId="24A54164" w:rsid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8973E1">
        <w:rPr>
          <w:sz w:val="20"/>
          <w:szCs w:val="20"/>
        </w:rPr>
        <w:t xml:space="preserve"> Nevíme, zda můžeme posoudit chyby v rozpracované </w:t>
      </w:r>
      <w:r w:rsidR="00F558DC">
        <w:rPr>
          <w:sz w:val="20"/>
          <w:szCs w:val="20"/>
        </w:rPr>
        <w:t>fázi</w:t>
      </w:r>
      <w:r w:rsidR="008973E1">
        <w:rPr>
          <w:sz w:val="20"/>
          <w:szCs w:val="20"/>
        </w:rPr>
        <w:t xml:space="preserve">. Například jsme </w:t>
      </w:r>
      <w:r w:rsidR="00F558DC">
        <w:rPr>
          <w:sz w:val="20"/>
          <w:szCs w:val="20"/>
        </w:rPr>
        <w:t>našli, že tlačítko edit v rozhraní pro admina vede na stránku, kterou nelze načíst. V roli reader se u detailů článku zobrazuje pouze tlačítko Close. Jinak jsme žádné chyby nenašli.</w:t>
      </w:r>
    </w:p>
    <w:p w14:paraId="10BE9465" w14:textId="1B096614" w:rsidR="00F558DC" w:rsidRPr="00020475" w:rsidRDefault="00F558DC" w:rsidP="00020475">
      <w:pPr>
        <w:spacing w:after="0" w:line="240" w:lineRule="auto"/>
        <w:rPr>
          <w:sz w:val="20"/>
          <w:szCs w:val="20"/>
        </w:rPr>
      </w:pPr>
      <w:r>
        <w:rPr>
          <w:noProof/>
        </w:rPr>
        <w:drawing>
          <wp:inline distT="0" distB="0" distL="0" distR="0" wp14:anchorId="640EA64F" wp14:editId="31968AE4">
            <wp:extent cx="5760720" cy="2468880"/>
            <wp:effectExtent l="0" t="0" r="0" b="7620"/>
            <wp:docPr id="320987186" name="Obrázek 1" descr="Obsah obrázku text, snímek obrazovky, software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0987186" name="Obrázek 1" descr="Obsah obrázku text, snímek obrazovky, software&#10;&#10;Popis byl vytvořen automaticky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0"/>
          <w:szCs w:val="20"/>
        </w:rPr>
        <w:t>4.12.2023</w:t>
      </w:r>
    </w:p>
    <w:p w14:paraId="163A442B" w14:textId="77777777" w:rsidR="00020475" w:rsidRDefault="00020475" w:rsidP="00B76B54">
      <w:pPr>
        <w:spacing w:after="0" w:line="240" w:lineRule="auto"/>
        <w:rPr>
          <w:sz w:val="20"/>
          <w:szCs w:val="20"/>
        </w:rPr>
      </w:pPr>
    </w:p>
    <w:p w14:paraId="56084B79" w14:textId="77777777" w:rsidR="00F558DC" w:rsidRDefault="00F558DC" w:rsidP="00B76B54">
      <w:pPr>
        <w:spacing w:after="0" w:line="240" w:lineRule="auto"/>
        <w:rPr>
          <w:sz w:val="20"/>
          <w:szCs w:val="20"/>
        </w:rPr>
      </w:pPr>
    </w:p>
    <w:p w14:paraId="3053ECFD" w14:textId="5F2D0F77" w:rsidR="00F558DC" w:rsidRDefault="00F558DC" w:rsidP="00B76B54">
      <w:pPr>
        <w:spacing w:after="0" w:line="240" w:lineRule="auto"/>
        <w:rPr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5EB73493" wp14:editId="6AD948DB">
            <wp:extent cx="5760720" cy="3769995"/>
            <wp:effectExtent l="0" t="0" r="0" b="1905"/>
            <wp:docPr id="569191004" name="Obrázek 1" descr="Obsah obrázku text, snímek obrazovky, Písmo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9191004" name="Obrázek 1" descr="Obsah obrázku text, snímek obrazovky, Písmo&#10;&#10;Popis byl vytvořen automaticky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769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D33D5" w14:textId="407CCAD6" w:rsidR="00F558DC" w:rsidRPr="00020475" w:rsidRDefault="00F558DC" w:rsidP="00B76B54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4.12.2023</w:t>
      </w:r>
    </w:p>
    <w:p w14:paraId="5455EF46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7FC93F78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Aktuální </w:t>
      </w:r>
      <w:r w:rsidRPr="00020475">
        <w:rPr>
          <w:b/>
          <w:sz w:val="20"/>
          <w:szCs w:val="20"/>
        </w:rPr>
        <w:t>informační hodnota</w:t>
      </w:r>
      <w:r w:rsidRPr="00020475">
        <w:rPr>
          <w:sz w:val="20"/>
          <w:szCs w:val="20"/>
        </w:rPr>
        <w:t xml:space="preserve"> portálu (údaje o časopisu, redakční radě, způsobu publikování, obsahu časopisu apod.)</w:t>
      </w:r>
    </w:p>
    <w:p w14:paraId="6694E623" w14:textId="79F0FA0D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F558DC">
        <w:rPr>
          <w:sz w:val="20"/>
          <w:szCs w:val="20"/>
        </w:rPr>
        <w:t xml:space="preserve"> 4</w:t>
      </w:r>
    </w:p>
    <w:p w14:paraId="794DBD2E" w14:textId="4CF1C421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F558DC">
        <w:rPr>
          <w:sz w:val="20"/>
          <w:szCs w:val="20"/>
        </w:rPr>
        <w:t xml:space="preserve"> Ze stránky víme pouze název. Nevíme třeba pro jakou školu je tento časopis. Nemáme žádnné kontaktní údaje, obsah časopisu je již existující školní časopis VŠPJ.</w:t>
      </w:r>
    </w:p>
    <w:p w14:paraId="365F8034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08C6135A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31E1099C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Subjektivně vnímaná </w:t>
      </w:r>
      <w:r w:rsidRPr="00020475">
        <w:rPr>
          <w:b/>
          <w:sz w:val="20"/>
          <w:szCs w:val="20"/>
        </w:rPr>
        <w:t>kvalita</w:t>
      </w:r>
      <w:r w:rsidRPr="00020475">
        <w:rPr>
          <w:sz w:val="20"/>
          <w:szCs w:val="20"/>
        </w:rPr>
        <w:t xml:space="preserve"> (co se povedlo a co ještě potřebuje vylepšit)</w:t>
      </w:r>
    </w:p>
    <w:p w14:paraId="213A7C11" w14:textId="42A91827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F558DC">
        <w:rPr>
          <w:sz w:val="20"/>
          <w:szCs w:val="20"/>
        </w:rPr>
        <w:t xml:space="preserve"> </w:t>
      </w:r>
      <w:r w:rsidR="00CA4CB4">
        <w:rPr>
          <w:sz w:val="20"/>
          <w:szCs w:val="20"/>
        </w:rPr>
        <w:t>2</w:t>
      </w:r>
    </w:p>
    <w:p w14:paraId="11857BB0" w14:textId="58C2C269" w:rsidR="00CA4CB4" w:rsidRPr="00020475" w:rsidRDefault="00020475" w:rsidP="00CA4CB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CA4CB4" w:rsidRPr="00CA4CB4">
        <w:rPr>
          <w:sz w:val="20"/>
          <w:szCs w:val="20"/>
        </w:rPr>
        <w:t xml:space="preserve"> </w:t>
      </w:r>
      <w:r w:rsidR="00CA4CB4">
        <w:rPr>
          <w:sz w:val="20"/>
          <w:szCs w:val="20"/>
        </w:rPr>
        <w:t>Stránka vypadá opravdu pěkně. Tlačítko odhlásit by jsme dali rovnou na hlavní stránku a ne až po kliknutí na profil. Přidali bychom možnost nahrání fotky pro uživatele(to je asi v plánu).</w:t>
      </w:r>
    </w:p>
    <w:p w14:paraId="5BB65C36" w14:textId="48E6C93B" w:rsidR="00020475" w:rsidRPr="00020475" w:rsidRDefault="00020475" w:rsidP="00020475">
      <w:pPr>
        <w:spacing w:after="0" w:line="240" w:lineRule="auto"/>
        <w:rPr>
          <w:sz w:val="20"/>
          <w:szCs w:val="20"/>
        </w:rPr>
      </w:pPr>
    </w:p>
    <w:p w14:paraId="7DFC5AC1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5532A7D5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135D6AD3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Užitečnost </w:t>
      </w:r>
      <w:r w:rsidRPr="00020475">
        <w:rPr>
          <w:b/>
          <w:sz w:val="20"/>
          <w:szCs w:val="20"/>
        </w:rPr>
        <w:t>uživatelské dokumentace</w:t>
      </w:r>
    </w:p>
    <w:p w14:paraId="01D7EF55" w14:textId="02AC8566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CA4CB4">
        <w:rPr>
          <w:sz w:val="20"/>
          <w:szCs w:val="20"/>
        </w:rPr>
        <w:t xml:space="preserve"> </w:t>
      </w:r>
      <w:r w:rsidR="00D9213C">
        <w:rPr>
          <w:sz w:val="20"/>
          <w:szCs w:val="20"/>
        </w:rPr>
        <w:t>4</w:t>
      </w:r>
      <w:r w:rsidR="00CA4CB4">
        <w:rPr>
          <w:sz w:val="20"/>
          <w:szCs w:val="20"/>
        </w:rPr>
        <w:tab/>
      </w:r>
    </w:p>
    <w:p w14:paraId="540538B7" w14:textId="591AC223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D9213C">
        <w:rPr>
          <w:sz w:val="20"/>
          <w:szCs w:val="20"/>
        </w:rPr>
        <w:t>K datu 6.12. jsem na githubu nenašel, avšak nějaké části prezentace(ta co se neprezentovala) mohou být pro uživatele přínosné.</w:t>
      </w:r>
    </w:p>
    <w:p w14:paraId="675D9E18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0D86F8DB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0E059FE3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Užitečnost </w:t>
      </w:r>
      <w:r w:rsidRPr="00020475">
        <w:rPr>
          <w:b/>
          <w:sz w:val="20"/>
          <w:szCs w:val="20"/>
        </w:rPr>
        <w:t>administrátorské dokumentace</w:t>
      </w:r>
    </w:p>
    <w:p w14:paraId="08D36F08" w14:textId="0A0FF92B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CA4CB4">
        <w:rPr>
          <w:sz w:val="20"/>
          <w:szCs w:val="20"/>
        </w:rPr>
        <w:t xml:space="preserve"> </w:t>
      </w:r>
      <w:r w:rsidR="00106213">
        <w:rPr>
          <w:sz w:val="20"/>
          <w:szCs w:val="20"/>
        </w:rPr>
        <w:t>nehodnoceno</w:t>
      </w:r>
    </w:p>
    <w:p w14:paraId="325735C9" w14:textId="67EA947C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CA4CB4">
        <w:rPr>
          <w:sz w:val="20"/>
          <w:szCs w:val="20"/>
        </w:rPr>
        <w:t xml:space="preserve"> </w:t>
      </w:r>
      <w:r w:rsidR="00D9213C">
        <w:rPr>
          <w:sz w:val="20"/>
          <w:szCs w:val="20"/>
        </w:rPr>
        <w:t>K datu 6.12. jsem na týmovém githubu nenašel. Hádám, že je ve sprintu naplánována ještě na příští týden.</w:t>
      </w:r>
    </w:p>
    <w:p w14:paraId="56B73C7B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4E981A11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3C2CE0C8" w14:textId="0CCB67A6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Další doporučení</w:t>
      </w:r>
      <w:r w:rsidRPr="00020475">
        <w:rPr>
          <w:sz w:val="20"/>
          <w:szCs w:val="20"/>
        </w:rPr>
        <w:t xml:space="preserve"> hodnocenému týmu</w:t>
      </w:r>
      <w:r w:rsidR="00020475" w:rsidRPr="00020475">
        <w:rPr>
          <w:sz w:val="20"/>
          <w:szCs w:val="20"/>
        </w:rPr>
        <w:t>:</w:t>
      </w:r>
      <w:r w:rsidR="00CA4CB4">
        <w:rPr>
          <w:sz w:val="20"/>
          <w:szCs w:val="20"/>
        </w:rPr>
        <w:t xml:space="preserve"> </w:t>
      </w:r>
      <w:r w:rsidR="00176EBB">
        <w:rPr>
          <w:sz w:val="20"/>
          <w:szCs w:val="20"/>
        </w:rPr>
        <w:t>J</w:t>
      </w:r>
      <w:r w:rsidR="00CA4CB4">
        <w:rPr>
          <w:sz w:val="20"/>
          <w:szCs w:val="20"/>
        </w:rPr>
        <w:t>en tak dál.</w:t>
      </w:r>
      <w:r w:rsidR="00176EBB">
        <w:rPr>
          <w:sz w:val="20"/>
          <w:szCs w:val="20"/>
        </w:rPr>
        <w:t xml:space="preserve"> Ještě chybí dokončit některé funkce.</w:t>
      </w:r>
      <w:r w:rsidR="00DB2EB6">
        <w:rPr>
          <w:sz w:val="20"/>
          <w:szCs w:val="20"/>
        </w:rPr>
        <w:t xml:space="preserve"> Větší přehlednost/manuál.</w:t>
      </w:r>
    </w:p>
    <w:sectPr w:rsidR="00B76B54" w:rsidRPr="0002047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ED1C7F"/>
    <w:multiLevelType w:val="hybridMultilevel"/>
    <w:tmpl w:val="DEAC2222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533786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wNbIwMjO3tDQzNzVW0lEKTi0uzszPAykwrAUAtlV8FCwAAAA="/>
  </w:docVars>
  <w:rsids>
    <w:rsidRoot w:val="00B76B54"/>
    <w:rsid w:val="00020475"/>
    <w:rsid w:val="00106213"/>
    <w:rsid w:val="00176EBB"/>
    <w:rsid w:val="00485EAF"/>
    <w:rsid w:val="008010E3"/>
    <w:rsid w:val="00812C94"/>
    <w:rsid w:val="00825364"/>
    <w:rsid w:val="008973E1"/>
    <w:rsid w:val="008C7127"/>
    <w:rsid w:val="00932BBA"/>
    <w:rsid w:val="00B76B54"/>
    <w:rsid w:val="00CA4CB4"/>
    <w:rsid w:val="00D9213C"/>
    <w:rsid w:val="00DB2EB6"/>
    <w:rsid w:val="00DC6EF4"/>
    <w:rsid w:val="00F55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AF8139"/>
  <w15:chartTrackingRefBased/>
  <w15:docId w15:val="{537A706D-5400-4BD4-9A45-F04699B6C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76B54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0204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7</Words>
  <Characters>2053</Characters>
  <Application>Microsoft Office Word</Application>
  <DocSecurity>0</DocSecurity>
  <Lines>17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c. Dr. Ing. Jan Voráček, CSc.</dc:creator>
  <cp:keywords/>
  <dc:description/>
  <cp:lastModifiedBy>Adam Kolář</cp:lastModifiedBy>
  <cp:revision>7</cp:revision>
  <cp:lastPrinted>2023-08-09T11:07:00Z</cp:lastPrinted>
  <dcterms:created xsi:type="dcterms:W3CDTF">2023-08-09T11:11:00Z</dcterms:created>
  <dcterms:modified xsi:type="dcterms:W3CDTF">2023-12-06T18:16:00Z</dcterms:modified>
</cp:coreProperties>
</file>